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k H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 Wille Avenu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dogbreakfast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642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m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